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E0C60" w14:textId="57179BA2" w:rsidR="00846E4A" w:rsidRPr="0045755A" w:rsidRDefault="00846E4A" w:rsidP="00846E4A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</w:pPr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 привредних субјеката изабраних на основу Јавног позива за привредне субјекте општине</w:t>
      </w:r>
      <w:r w:rsidR="009A2DDF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Љиг</w:t>
      </w:r>
    </w:p>
    <w:p w14:paraId="31ADA156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6D131E48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117D9949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846E4A">
        <w:rPr>
          <w:rFonts w:ascii="Times New Roman" w:hAnsi="Times New Roman" w:cs="Times New Roman"/>
        </w:rPr>
        <w:t>Листа фирми/привредних субјеката са које грађани бирају једну фирму од које морају да прибаве предрачун са ценом и количином опреме и</w:t>
      </w:r>
      <w:r w:rsidR="00912F65">
        <w:rPr>
          <w:rFonts w:ascii="Times New Roman" w:hAnsi="Times New Roman" w:cs="Times New Roman"/>
        </w:rPr>
        <w:t xml:space="preserve"> уградњу. </w:t>
      </w:r>
      <w:r w:rsidR="00912F65">
        <w:rPr>
          <w:rFonts w:ascii="Times New Roman" w:hAnsi="Times New Roman" w:cs="Times New Roman"/>
          <w:lang w:val="sr-Cyrl-CS"/>
        </w:rPr>
        <w:t>П</w:t>
      </w:r>
      <w:r w:rsidRPr="00846E4A">
        <w:rPr>
          <w:rFonts w:ascii="Times New Roman" w:hAnsi="Times New Roman" w:cs="Times New Roman"/>
        </w:rPr>
        <w:t>редрачун је обавезно поднети уз пријаву.</w:t>
      </w:r>
    </w:p>
    <w:p w14:paraId="1A6E3301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10A76AA8" w14:textId="77777777" w:rsidR="00EE5A24" w:rsidRPr="00846E4A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39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4"/>
        <w:gridCol w:w="3325"/>
        <w:gridCol w:w="3119"/>
        <w:gridCol w:w="2268"/>
        <w:gridCol w:w="2410"/>
        <w:gridCol w:w="2693"/>
      </w:tblGrid>
      <w:tr w:rsidR="0045755A" w:rsidRPr="00846E4A" w14:paraId="025C225E" w14:textId="77777777" w:rsidTr="0045755A">
        <w:trPr>
          <w:trHeight w:val="600"/>
        </w:trPr>
        <w:tc>
          <w:tcPr>
            <w:tcW w:w="14639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01B378D7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846E4A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846E4A">
              <w:rPr>
                <w:rFonts w:ascii="Times New Roman" w:hAnsi="Times New Roman" w:cs="Times New Roman"/>
                <w:b/>
              </w:rPr>
              <w:t xml:space="preserve"> чије пријаве испуњавају услове прописане одредбама Јавног конкурса</w:t>
            </w:r>
            <w:r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846E4A">
              <w:rPr>
                <w:rFonts w:ascii="Times New Roman" w:hAnsi="Times New Roman" w:cs="Times New Roman"/>
                <w:b/>
              </w:rPr>
              <w:t xml:space="preserve"> су:</w:t>
            </w:r>
          </w:p>
          <w:p w14:paraId="5D2F805C" w14:textId="77777777" w:rsidR="0045755A" w:rsidRPr="00846E4A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846E4A" w14:paraId="391F2F9A" w14:textId="77777777" w:rsidTr="00DC1BFB">
        <w:trPr>
          <w:trHeight w:val="610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9F2B92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Редни број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573518" w14:textId="77777777" w:rsidR="00DC1BFB" w:rsidRPr="00846E4A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Назив </w:t>
            </w: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привредног субјекта/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фирме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9C94EA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45755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Адреса 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099B85" w14:textId="77777777" w:rsidR="00DC1BFB" w:rsidRPr="0045755A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И-мејл</w:t>
            </w: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 xml:space="preserve"> адреса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9FEDDE" w14:textId="77777777" w:rsidR="00DC1BFB" w:rsidRPr="0045755A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 w:rsidRPr="00846E4A"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Контакт телефон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755275" w14:textId="77777777" w:rsidR="00DC1BFB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  <w:t>НАПОМЕНА</w:t>
            </w:r>
          </w:p>
          <w:p w14:paraId="5EE95999" w14:textId="77777777" w:rsidR="00DC1BFB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sz w:val="19"/>
                <w:lang w:val="sr-Cyrl-CS"/>
              </w:rPr>
            </w:pPr>
          </w:p>
        </w:tc>
      </w:tr>
      <w:tr w:rsidR="00DC1BFB" w:rsidRPr="00846E4A" w14:paraId="3B9099F3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20BCC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3B7DAE" w14:textId="72A3F627" w:rsidR="00DC1BFB" w:rsidRPr="009A2DDF" w:rsidRDefault="009A2DDF">
            <w:pPr>
              <w:rPr>
                <w:rFonts w:ascii="Times New Roman" w:hAnsi="Times New Roman" w:cs="Times New Roman"/>
                <w:lang w:val="sr-Latn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Conseko d.o.o.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515DB2" w14:textId="7225A813" w:rsidR="00DC1BFB" w:rsidRPr="009A2DDF" w:rsidRDefault="009A2DDF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Салвадора Аљендеа 4 Беогр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843534" w14:textId="1E89D313" w:rsidR="00DC1BFB" w:rsidRPr="00846E4A" w:rsidRDefault="009A2D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fo@conseko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F9E6EE" w14:textId="1FFEAA26" w:rsidR="00DC1BFB" w:rsidRPr="009A2DDF" w:rsidRDefault="009A2DDF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64 6590578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1D0689" w14:textId="1BC59D9B" w:rsidR="00DC1BFB" w:rsidRPr="009A2DDF" w:rsidRDefault="009A2DDF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абавка и уградња опреме за меру тачка 1. Јавног позива</w:t>
            </w:r>
          </w:p>
        </w:tc>
      </w:tr>
      <w:tr w:rsidR="00DC1BFB" w:rsidRPr="00846E4A" w14:paraId="17F16107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6ED393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2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B76F23" w14:textId="7433E2CE" w:rsidR="00DC1BFB" w:rsidRPr="009A2DDF" w:rsidRDefault="009A2DDF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Latn-RS"/>
              </w:rPr>
              <w:t>Energy net services d.o.o.</w:t>
            </w: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2F8F85" w14:textId="4FD9F031" w:rsidR="00DC1BFB" w:rsidRPr="009A2DDF" w:rsidRDefault="009A2D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sr-Cyrl-RS"/>
              </w:rPr>
              <w:t>Ул.Темеринска бр.111 Нови Сад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A1BA41" w14:textId="3A9F60EE" w:rsidR="00DC1BFB" w:rsidRPr="009A2DDF" w:rsidRDefault="009A2DDF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340C1" w14:textId="2E4373A8" w:rsidR="00DC1BFB" w:rsidRPr="009A2DDF" w:rsidRDefault="009A2DDF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021/6861000</w:t>
            </w: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81097" w14:textId="124D0B67" w:rsidR="00DC1BFB" w:rsidRPr="009A2DDF" w:rsidRDefault="009A2DDF" w:rsidP="00EE5A24">
            <w:pPr>
              <w:rPr>
                <w:rFonts w:ascii="Times New Roman" w:hAnsi="Times New Roman" w:cs="Times New Roman"/>
                <w:lang w:val="sr-Cyrl-RS"/>
              </w:rPr>
            </w:pPr>
            <w:r>
              <w:rPr>
                <w:rFonts w:ascii="Times New Roman" w:hAnsi="Times New Roman" w:cs="Times New Roman"/>
                <w:lang w:val="sr-Cyrl-RS"/>
              </w:rPr>
              <w:t>Набавка и уградња опреме за меру тачка 1. 2. и 3. Јавног позива</w:t>
            </w:r>
          </w:p>
        </w:tc>
      </w:tr>
      <w:tr w:rsidR="00DC1BFB" w:rsidRPr="00846E4A" w14:paraId="59A91B2D" w14:textId="77777777" w:rsidTr="00DC1BFB">
        <w:trPr>
          <w:trHeight w:val="243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23F9E0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3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35BFEB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108763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26EC2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F8D6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21A44E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762C852C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847B31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4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76EB94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38725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8865AD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B17C69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FE8477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07E3DA79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DCED0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5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F3D5B5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5A59EC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386C0E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962D34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50EEBF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057F9778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411991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6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7E9FB4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16F91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1E9D7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D4A09F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229A1F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72BA1352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281FB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7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1342E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5B92D0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1C280D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39698A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92C5C6" w14:textId="77777777" w:rsidR="00DC1BFB" w:rsidRPr="00846E4A" w:rsidRDefault="00DC1BFB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22E9C41B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841B2F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8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13D794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422C1E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3758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E1AFB0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1DCA61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4922BC0C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15039E" w14:textId="77777777" w:rsidR="00DC1BFB" w:rsidRPr="00846E4A" w:rsidRDefault="00DC1BFB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9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38AD00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51A25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CE503A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E8B2BD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1DC532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DC1BFB" w:rsidRPr="00846E4A" w14:paraId="5C774FA0" w14:textId="77777777" w:rsidTr="00DC1BFB">
        <w:trPr>
          <w:trHeight w:val="242"/>
        </w:trPr>
        <w:tc>
          <w:tcPr>
            <w:tcW w:w="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94EAA1" w14:textId="77777777" w:rsidR="00DC1BFB" w:rsidRPr="00846E4A" w:rsidRDefault="00DC1BFB">
            <w:pPr>
              <w:ind w:left="8"/>
              <w:jc w:val="center"/>
              <w:rPr>
                <w:rFonts w:ascii="Times New Roman" w:hAnsi="Times New Roman" w:cs="Times New Roman"/>
              </w:rPr>
            </w:pPr>
            <w:r w:rsidRPr="00846E4A">
              <w:rPr>
                <w:rFonts w:ascii="Times New Roman" w:eastAsia="Times New Roman" w:hAnsi="Times New Roman" w:cs="Times New Roman"/>
                <w:sz w:val="18"/>
              </w:rPr>
              <w:t>10</w:t>
            </w:r>
          </w:p>
        </w:tc>
        <w:tc>
          <w:tcPr>
            <w:tcW w:w="3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FA0D42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DB96F5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B2A1F" w14:textId="77777777" w:rsidR="00DC1BFB" w:rsidRPr="00846E4A" w:rsidRDefault="00DC1BF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CB9711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F3CAC" w14:textId="77777777" w:rsidR="00DC1BFB" w:rsidRPr="00846E4A" w:rsidRDefault="00DC1BFB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68368F5B" w14:textId="77777777" w:rsidR="0076593A" w:rsidRDefault="0076593A">
      <w:pPr>
        <w:spacing w:after="4"/>
        <w:ind w:left="10" w:right="1023" w:hanging="10"/>
        <w:jc w:val="right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0C0248"/>
    <w:rsid w:val="0045755A"/>
    <w:rsid w:val="0076593A"/>
    <w:rsid w:val="00846E4A"/>
    <w:rsid w:val="008E70AA"/>
    <w:rsid w:val="00912F65"/>
    <w:rsid w:val="00937235"/>
    <w:rsid w:val="009A2DDF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03390"/>
  <w15:docId w15:val="{D17691C6-A3C1-402A-AFF7-78BA44A2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Cvetić</dc:creator>
  <cp:keywords/>
  <cp:lastModifiedBy>Korisnik</cp:lastModifiedBy>
  <cp:revision>4</cp:revision>
  <dcterms:created xsi:type="dcterms:W3CDTF">2022-12-07T10:03:00Z</dcterms:created>
  <dcterms:modified xsi:type="dcterms:W3CDTF">2022-12-07T10:30:00Z</dcterms:modified>
</cp:coreProperties>
</file>